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624" w:rsidRDefault="00D93624" w:rsidP="0018446C">
      <w:pPr>
        <w:suppressAutoHyphens/>
        <w:ind w:firstLine="708"/>
        <w:jc w:val="both"/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</w:pPr>
    </w:p>
    <w:p w:rsidR="00750CF0" w:rsidRDefault="00750CF0" w:rsidP="00750CF0">
      <w:pPr>
        <w:rPr>
          <w:rFonts w:ascii="Arial" w:hAnsi="Arial" w:cs="Arial"/>
          <w:b/>
          <w:sz w:val="22"/>
          <w:szCs w:val="22"/>
          <w:lang w:val="sr-Cyrl-RS"/>
        </w:rPr>
      </w:pPr>
      <w:r>
        <w:rPr>
          <w:rFonts w:ascii="Arial" w:hAnsi="Arial" w:cs="Arial"/>
          <w:b/>
          <w:i/>
          <w:sz w:val="22"/>
          <w:szCs w:val="22"/>
          <w:lang w:val="sr-Cyrl-RS"/>
        </w:rPr>
        <w:t xml:space="preserve">U </w:t>
      </w:r>
      <w:proofErr w:type="spellStart"/>
      <w:r>
        <w:rPr>
          <w:rFonts w:ascii="Arial" w:hAnsi="Arial" w:cs="Arial"/>
          <w:b/>
          <w:i/>
          <w:sz w:val="22"/>
          <w:szCs w:val="22"/>
          <w:lang w:val="sr-Cyrl-RS"/>
        </w:rPr>
        <w:t>susret</w:t>
      </w:r>
      <w:proofErr w:type="spellEnd"/>
      <w:r>
        <w:rPr>
          <w:rFonts w:ascii="Arial" w:hAnsi="Arial" w:cs="Arial"/>
          <w:b/>
          <w:i/>
          <w:sz w:val="22"/>
          <w:szCs w:val="22"/>
          <w:lang w:val="sr-Cyrl-RS"/>
        </w:rPr>
        <w:t xml:space="preserve"> 1.decembru</w:t>
      </w:r>
      <w:r>
        <w:rPr>
          <w:rFonts w:ascii="Arial" w:hAnsi="Arial" w:cs="Arial"/>
          <w:b/>
          <w:sz w:val="22"/>
          <w:szCs w:val="22"/>
          <w:lang w:val="sr-Cyrl-RS"/>
        </w:rPr>
        <w:t xml:space="preserve"> </w:t>
      </w:r>
      <w:r>
        <w:rPr>
          <w:rFonts w:ascii="Arial" w:hAnsi="Arial" w:cs="Arial"/>
          <w:b/>
          <w:i/>
          <w:sz w:val="22"/>
          <w:szCs w:val="22"/>
          <w:lang w:val="sr-Cyrl-RS"/>
        </w:rPr>
        <w:t>SVETSKOM DANU BORBE PROTIV SIDE</w:t>
      </w:r>
    </w:p>
    <w:p w:rsidR="00750CF0" w:rsidRDefault="00750CF0" w:rsidP="00750CF0">
      <w:pPr>
        <w:pStyle w:val="Default"/>
        <w:rPr>
          <w:b/>
          <w:color w:val="00000A"/>
          <w:sz w:val="22"/>
          <w:szCs w:val="22"/>
          <w:lang w:val="sr-Cyrl-RS"/>
        </w:rPr>
      </w:pPr>
      <w:proofErr w:type="spellStart"/>
      <w:r>
        <w:rPr>
          <w:b/>
          <w:color w:val="00000A"/>
          <w:sz w:val="22"/>
          <w:szCs w:val="22"/>
          <w:lang w:val="sr-Cyrl-RS"/>
        </w:rPr>
        <w:t>Evropska</w:t>
      </w:r>
      <w:proofErr w:type="spellEnd"/>
      <w:r>
        <w:rPr>
          <w:b/>
          <w:color w:val="00000A"/>
          <w:sz w:val="22"/>
          <w:szCs w:val="22"/>
          <w:lang w:val="sr-Cyrl-RS"/>
        </w:rPr>
        <w:t xml:space="preserve"> </w:t>
      </w:r>
      <w:proofErr w:type="spellStart"/>
      <w:r>
        <w:rPr>
          <w:b/>
          <w:color w:val="00000A"/>
          <w:sz w:val="22"/>
          <w:szCs w:val="22"/>
          <w:lang w:val="sr-Cyrl-RS"/>
        </w:rPr>
        <w:t>nedelјa</w:t>
      </w:r>
      <w:proofErr w:type="spellEnd"/>
      <w:r>
        <w:rPr>
          <w:b/>
          <w:color w:val="00000A"/>
          <w:sz w:val="22"/>
          <w:szCs w:val="22"/>
          <w:lang w:val="sr-Cyrl-RS"/>
        </w:rPr>
        <w:t xml:space="preserve"> </w:t>
      </w:r>
      <w:proofErr w:type="spellStart"/>
      <w:r>
        <w:rPr>
          <w:b/>
          <w:color w:val="00000A"/>
          <w:sz w:val="22"/>
          <w:szCs w:val="22"/>
          <w:lang w:val="sr-Cyrl-RS"/>
        </w:rPr>
        <w:t>testiranja</w:t>
      </w:r>
      <w:proofErr w:type="spellEnd"/>
      <w:r>
        <w:rPr>
          <w:b/>
          <w:color w:val="00000A"/>
          <w:sz w:val="22"/>
          <w:szCs w:val="22"/>
          <w:lang w:val="sr-Cyrl-RS"/>
        </w:rPr>
        <w:t xml:space="preserve"> </w:t>
      </w:r>
      <w:proofErr w:type="spellStart"/>
      <w:r>
        <w:rPr>
          <w:b/>
          <w:color w:val="00000A"/>
          <w:sz w:val="22"/>
          <w:szCs w:val="22"/>
          <w:lang w:val="sr-Cyrl-RS"/>
        </w:rPr>
        <w:t>na</w:t>
      </w:r>
      <w:proofErr w:type="spellEnd"/>
      <w:r>
        <w:rPr>
          <w:b/>
          <w:color w:val="00000A"/>
          <w:sz w:val="22"/>
          <w:szCs w:val="22"/>
          <w:lang w:val="sr-Cyrl-RS"/>
        </w:rPr>
        <w:t xml:space="preserve"> HIV i </w:t>
      </w:r>
      <w:proofErr w:type="spellStart"/>
      <w:r>
        <w:rPr>
          <w:b/>
          <w:color w:val="00000A"/>
          <w:sz w:val="22"/>
          <w:szCs w:val="22"/>
          <w:lang w:val="sr-Cyrl-RS"/>
        </w:rPr>
        <w:t>hepatitise</w:t>
      </w:r>
      <w:proofErr w:type="spellEnd"/>
    </w:p>
    <w:p w:rsidR="00750CF0" w:rsidRDefault="00750CF0" w:rsidP="00750CF0">
      <w:pPr>
        <w:suppressAutoHyphens/>
        <w:jc w:val="both"/>
        <w:rPr>
          <w:rFonts w:ascii="Arial" w:hAnsi="Arial" w:cs="Arial"/>
          <w:sz w:val="22"/>
          <w:szCs w:val="22"/>
          <w:lang w:val="sr-Cyrl-RS" w:eastAsia="zh-CN"/>
        </w:rPr>
      </w:pPr>
    </w:p>
    <w:p w:rsidR="00750CF0" w:rsidRDefault="00750CF0" w:rsidP="00750CF0">
      <w:pPr>
        <w:suppressAutoHyphens/>
        <w:ind w:firstLine="720"/>
        <w:jc w:val="both"/>
        <w:rPr>
          <w:rFonts w:ascii="Arial" w:hAnsi="Arial" w:cs="Arial"/>
          <w:sz w:val="22"/>
          <w:szCs w:val="22"/>
          <w:lang w:val="sr-Cyrl-RS" w:eastAsia="zh-CN"/>
        </w:rPr>
      </w:pP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Testir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 je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jedin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čin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utvrd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li je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ek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aražen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-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uzročnik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id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trebal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b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bud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stavn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e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brig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dravlјu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vakog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jedinc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seb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ak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rizič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naš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. </w:t>
      </w:r>
    </w:p>
    <w:p w:rsidR="00B11D72" w:rsidRDefault="00750CF0" w:rsidP="00B11D72">
      <w:pPr>
        <w:suppressAutoHyphens/>
        <w:ind w:firstLine="720"/>
        <w:jc w:val="both"/>
        <w:rPr>
          <w:rFonts w:ascii="Arial" w:hAnsi="Arial" w:cs="Arial"/>
          <w:bCs/>
          <w:sz w:val="22"/>
          <w:szCs w:val="22"/>
          <w:shd w:val="clear" w:color="auto" w:fill="FFFF00"/>
          <w:lang w:val="sr-Cyrl-RS" w:eastAsia="zh-CN"/>
        </w:rPr>
      </w:pP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Ra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tkriv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infekci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mogućav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ravovreme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leče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kvalitetan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ug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život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sobam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inficirani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-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ka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aštitu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rugih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prečav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renošenj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-a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majk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bebu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.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Takođ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ravovremeno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avetovanj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testiranj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n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r>
        <w:rPr>
          <w:rFonts w:ascii="Arial" w:hAnsi="Arial" w:cs="Arial"/>
          <w:sz w:val="22"/>
          <w:szCs w:val="22"/>
          <w:lang w:val="sr-Cyrl-RS" w:eastAsia="zh-CN"/>
        </w:rPr>
        <w:t>HIV</w:t>
      </w:r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omogućav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osobam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koj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nisu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inficiran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r>
        <w:rPr>
          <w:rFonts w:ascii="Arial" w:hAnsi="Arial" w:cs="Arial"/>
          <w:sz w:val="22"/>
          <w:szCs w:val="22"/>
          <w:lang w:val="sr-Cyrl-RS" w:eastAsia="zh-CN"/>
        </w:rPr>
        <w:t>HIV</w:t>
      </w:r>
      <w:r>
        <w:rPr>
          <w:rFonts w:ascii="Arial" w:hAnsi="Arial" w:cs="Arial"/>
          <w:bCs/>
          <w:sz w:val="22"/>
          <w:szCs w:val="22"/>
          <w:lang w:val="sr-Cyrl-RS" w:eastAsia="zh-CN"/>
        </w:rPr>
        <w:t>-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o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toko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overlјivog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razgovor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kvalifikovani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avetniko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agledaju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rocen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opstven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rizik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tj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.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sopstveno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rizično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onašanj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faktor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koji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tom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doprinos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,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nauč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kako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rimen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mer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zaštit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od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r>
        <w:rPr>
          <w:rFonts w:ascii="Arial" w:hAnsi="Arial" w:cs="Arial"/>
          <w:sz w:val="22"/>
          <w:szCs w:val="22"/>
          <w:lang w:val="sr-Cyrl-RS" w:eastAsia="zh-CN"/>
        </w:rPr>
        <w:t>HIV</w:t>
      </w:r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infekcije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drugih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krvlјu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olni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utem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prenosivih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bCs/>
          <w:sz w:val="22"/>
          <w:szCs w:val="22"/>
          <w:lang w:val="sr-Cyrl-RS" w:eastAsia="zh-CN"/>
        </w:rPr>
        <w:t>infekcija</w:t>
      </w:r>
      <w:proofErr w:type="spellEnd"/>
      <w:r>
        <w:rPr>
          <w:rFonts w:ascii="Arial" w:hAnsi="Arial" w:cs="Arial"/>
          <w:bCs/>
          <w:sz w:val="22"/>
          <w:szCs w:val="22"/>
          <w:lang w:val="sr-Cyrl-RS" w:eastAsia="zh-CN"/>
        </w:rPr>
        <w:t>.</w:t>
      </w:r>
    </w:p>
    <w:p w:rsidR="00B11D72" w:rsidRDefault="00750CF0" w:rsidP="00B11D72">
      <w:pPr>
        <w:suppressAutoHyphens/>
        <w:ind w:firstLine="720"/>
        <w:jc w:val="both"/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</w:pP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tran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Mrež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emalј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isk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prevalencijom HIV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infekci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Evrop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2013.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godin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rganizu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akcij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d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ziv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„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vropsk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delј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“ 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ritorij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epublik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rbi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provod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klop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cional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amp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vodo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1.decembra.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vropsk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delј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ud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artnerim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širo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vrop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ilik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druž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većaj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est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obrobit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hepatiti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međ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ni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sobam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izik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. U 2016.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godin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je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iš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500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rganizaci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širo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53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emlј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čestvoval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delј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aj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čin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mogl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elik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broj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lјud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az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oj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hepatitis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tatus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a u 2017.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godin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čeku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ć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delј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bit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još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spešni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rajnj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cilј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„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vropsk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delј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“  je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čin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iš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lјud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sta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esn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og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hepatitis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tatus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eduku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ijagnoz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manifestne HIV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fekci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moć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azgovor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o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obrobit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a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ijagnoz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avovremenog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leče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majuć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id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jed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r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ficira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sob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je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ficira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dsećam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rapi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jom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stiž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adovolјavajuć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valitet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život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načajn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tič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prečavan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lјeg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širenj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fekci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šoj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emlј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ost</w:t>
      </w:r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pna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ima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ji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žive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a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HIVom</w:t>
      </w:r>
      <w:proofErr w:type="spellEnd"/>
      <w:r w:rsidR="00B11D72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. </w:t>
      </w:r>
    </w:p>
    <w:p w:rsidR="002774E4" w:rsidRPr="002774E4" w:rsidRDefault="002774E4" w:rsidP="00B11D72">
      <w:pPr>
        <w:suppressAutoHyphens/>
        <w:ind w:firstLine="720"/>
        <w:jc w:val="both"/>
        <w:rPr>
          <w:rFonts w:ascii="Arial" w:hAnsi="Arial" w:cs="Arial"/>
          <w:bCs/>
          <w:sz w:val="22"/>
          <w:szCs w:val="22"/>
          <w:highlight w:val="yellow"/>
          <w:lang w:val="sr-Cyrl-RS" w:eastAsia="zh-CN"/>
        </w:rPr>
      </w:pP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Akcije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u okviru nacionalne kampa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nje, a povodom 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>Evropske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nedelje testiranja na HIV 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i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hepatitise 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i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obele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ž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>av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a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>nja Svetskog AIDS dana,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1. decembra  u </w:t>
      </w:r>
      <w:proofErr w:type="spellStart"/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>nasoj</w:t>
      </w:r>
      <w:proofErr w:type="spellEnd"/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zemlji 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>će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se realizovati pod sloganom “TESTIRAJ</w:t>
      </w:r>
      <w:r>
        <w:rPr>
          <w:rFonts w:ascii="Arial" w:hAnsi="Arial" w:cs="Arial"/>
          <w:color w:val="26282A"/>
          <w:sz w:val="22"/>
          <w:szCs w:val="22"/>
          <w:lang w:val="sr-Latn-RS" w:eastAsia="sr-Latn-RS"/>
        </w:rPr>
        <w:t xml:space="preserve"> </w:t>
      </w:r>
      <w:r w:rsidRPr="002774E4">
        <w:rPr>
          <w:rFonts w:ascii="Arial" w:hAnsi="Arial" w:cs="Arial"/>
          <w:color w:val="26282A"/>
          <w:sz w:val="22"/>
          <w:szCs w:val="22"/>
          <w:lang w:val="sr-Latn-RS" w:eastAsia="sr-Latn-RS"/>
        </w:rPr>
        <w:t>SE NA HIV JER JE VAŽNO DA ZNAŠ!”.</w:t>
      </w:r>
    </w:p>
    <w:p w:rsidR="00750CF0" w:rsidRPr="002774E4" w:rsidRDefault="002774E4" w:rsidP="00B11D72">
      <w:pPr>
        <w:shd w:val="clear" w:color="auto" w:fill="FFFFFF"/>
        <w:ind w:firstLine="708"/>
        <w:jc w:val="both"/>
        <w:textAlignment w:val="auto"/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Cilјev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vogodišn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ampan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r w:rsidRPr="002774E4">
        <w:rPr>
          <w:rFonts w:ascii="Helvetica" w:hAnsi="Helvetica"/>
          <w:color w:val="26282A"/>
          <w:sz w:val="20"/>
          <w:lang w:val="sr-Latn-RS" w:eastAsia="sr-Latn-RS"/>
        </w:rPr>
        <w:t> 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u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: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dstic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sob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b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mogl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bit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iziku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dstic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dravstvenih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adnik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ud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hepatitis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stan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rutinsk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pecijalnim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stanovam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(u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kladu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stojećim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vropskim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odičem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),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držav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ujedinje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organizacij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u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ajednic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ak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b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većal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istup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u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hepatitis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olik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je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moguć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elјe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skustv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zmeđu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emalј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a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činje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iš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ladinih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l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ostan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vesn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dividualnih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,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ruštvenih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ekonomskih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dobrobit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icijativ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n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HIV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hepatitis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i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kako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oceniti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akse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testiranja</w:t>
      </w:r>
      <w:proofErr w:type="spellEnd"/>
      <w:r w:rsidR="00750CF0"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. </w:t>
      </w:r>
    </w:p>
    <w:p w:rsidR="00750CF0" w:rsidRDefault="00750CF0" w:rsidP="00750CF0">
      <w:pPr>
        <w:jc w:val="both"/>
        <w:rPr>
          <w:rFonts w:ascii="Arial" w:hAnsi="Arial" w:cs="Arial"/>
          <w:sz w:val="22"/>
          <w:szCs w:val="22"/>
          <w:highlight w:val="white"/>
          <w:lang w:val="sr-Cyrl-RS" w:eastAsia="zh-CN"/>
        </w:rPr>
      </w:pPr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ab/>
        <w:t xml:space="preserve">U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sklopu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akcij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predstavnici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Institut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a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javno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zdravlј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Vojvodine</w:t>
      </w:r>
      <w:proofErr w:type="spellEnd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>ć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periodu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d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18.11.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do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01.12.2017.godine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provodit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vetovan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esplatno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testiran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n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HIV</w:t>
      </w:r>
      <w:r>
        <w:rPr>
          <w:rFonts w:ascii="Arial" w:hAnsi="Arial" w:cs="Arial"/>
          <w:sz w:val="22"/>
          <w:szCs w:val="22"/>
          <w:shd w:val="clear" w:color="auto" w:fill="FFFFFF"/>
          <w:lang w:val="sr-Cyrl-RS" w:eastAsia="zh-CN"/>
        </w:rPr>
        <w:t xml:space="preserve">  </w:t>
      </w:r>
      <w:r>
        <w:rPr>
          <w:rFonts w:ascii="Arial" w:hAnsi="Arial" w:cs="Arial"/>
          <w:sz w:val="22"/>
          <w:szCs w:val="22"/>
          <w:lang w:val="sr-Cyrl-RS"/>
        </w:rPr>
        <w:t xml:space="preserve">u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Nov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du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ačkoj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Palanci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Vrbasu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Bečeju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Kuli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kao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predavanje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u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Okružnom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 w:rsidR="00C22A09">
        <w:rPr>
          <w:rFonts w:ascii="Arial" w:hAnsi="Arial" w:cs="Arial"/>
          <w:sz w:val="22"/>
          <w:szCs w:val="22"/>
          <w:lang w:val="sr-Cyrl-RS"/>
        </w:rPr>
        <w:t>zatvoru</w:t>
      </w:r>
      <w:proofErr w:type="spellEnd"/>
      <w:r w:rsidR="00C22A09">
        <w:rPr>
          <w:rFonts w:ascii="Arial" w:hAnsi="Arial" w:cs="Arial"/>
          <w:sz w:val="22"/>
          <w:szCs w:val="22"/>
          <w:lang w:val="sr-Cyrl-RS"/>
        </w:rPr>
        <w:t xml:space="preserve"> </w:t>
      </w:r>
      <w:r w:rsidR="00C22A09">
        <w:rPr>
          <w:rFonts w:ascii="Arial" w:hAnsi="Arial" w:cs="Arial"/>
          <w:sz w:val="22"/>
          <w:szCs w:val="22"/>
          <w:lang w:val="sr-Latn-RS"/>
        </w:rPr>
        <w:t>u Novom Sadu.</w:t>
      </w:r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Akcij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ć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realizovat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u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radnj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avod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dravstvenu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aštitu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tudenat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Dom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dravlј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ačk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Palank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Dom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dravlј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Vrbas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Nevladini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rganizacijam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„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Prevent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“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Crven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linij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Asocijacij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„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Dug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“,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mladin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„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Jazas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“-a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Nov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d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Unij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rganizacij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rbi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ko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av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zaštit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sob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ko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živ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HIV –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id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(USOP).</w:t>
      </w:r>
    </w:p>
    <w:p w:rsidR="00750CF0" w:rsidRDefault="00750CF0" w:rsidP="00750CF0">
      <w:pPr>
        <w:ind w:firstLine="708"/>
        <w:jc w:val="both"/>
        <w:rPr>
          <w:rFonts w:ascii="Arial" w:hAnsi="Arial" w:cs="Arial"/>
          <w:color w:val="FF0000"/>
          <w:sz w:val="22"/>
          <w:szCs w:val="22"/>
          <w:lang w:val="sr-Cyrl-RS"/>
        </w:rPr>
      </w:pPr>
      <w:proofErr w:type="spellStart"/>
      <w:r>
        <w:rPr>
          <w:rFonts w:ascii="Arial" w:hAnsi="Arial" w:cs="Arial"/>
          <w:sz w:val="22"/>
          <w:szCs w:val="22"/>
          <w:lang w:val="sr-Cyrl-RS"/>
        </w:rPr>
        <w:t>Prilikom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testiranj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ć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koristit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rz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testov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čij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su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rezultat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poznati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nakon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20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minuta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.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Testiranje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je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besplatno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/>
        </w:rPr>
        <w:t>anonimno</w:t>
      </w:r>
      <w:proofErr w:type="spellEnd"/>
      <w:r>
        <w:rPr>
          <w:rFonts w:ascii="Arial" w:hAnsi="Arial" w:cs="Arial"/>
          <w:sz w:val="22"/>
          <w:szCs w:val="22"/>
          <w:lang w:val="sr-Cyrl-RS"/>
        </w:rPr>
        <w:t>.</w:t>
      </w:r>
      <w:r>
        <w:rPr>
          <w:rFonts w:ascii="Arial" w:hAnsi="Arial" w:cs="Arial"/>
          <w:color w:val="FF0000"/>
          <w:sz w:val="22"/>
          <w:szCs w:val="22"/>
          <w:lang w:val="sr-Cyrl-RS"/>
        </w:rPr>
        <w:t xml:space="preserve">  </w:t>
      </w:r>
    </w:p>
    <w:p w:rsidR="00750CF0" w:rsidRDefault="00750CF0" w:rsidP="00750CF0">
      <w:pPr>
        <w:suppressAutoHyphens/>
        <w:ind w:firstLine="708"/>
        <w:jc w:val="both"/>
        <w:rPr>
          <w:rFonts w:ascii="Arial" w:hAnsi="Arial" w:cs="Arial"/>
          <w:sz w:val="22"/>
          <w:szCs w:val="22"/>
          <w:lang w:val="sr-Cyrl-RS" w:eastAsia="zh-CN"/>
        </w:rPr>
      </w:pPr>
      <w:r>
        <w:rPr>
          <w:rFonts w:ascii="Arial" w:hAnsi="Arial" w:cs="Arial"/>
          <w:sz w:val="22"/>
          <w:szCs w:val="22"/>
          <w:lang w:val="sr-Cyrl-RS" w:eastAsia="zh-CN"/>
        </w:rPr>
        <w:t xml:space="preserve">U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rostorijam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vetovališt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Institut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jav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dravlј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Vojvodin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 u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ov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du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(Futoška 121)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obrovolј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verlјiv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vetov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testir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ć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stavit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kontinuira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dvij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tokom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cel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godin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,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vakog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radnog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dan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od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7-13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časov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. 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Savetov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testiranje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HIV je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anonim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i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besplatno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. 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isu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potrebn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zdravstven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knjižic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niti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uput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sr-Cyrl-RS" w:eastAsia="zh-CN"/>
        </w:rPr>
        <w:t>lekara</w:t>
      </w:r>
      <w:proofErr w:type="spellEnd"/>
      <w:r>
        <w:rPr>
          <w:rFonts w:ascii="Arial" w:hAnsi="Arial" w:cs="Arial"/>
          <w:sz w:val="22"/>
          <w:szCs w:val="22"/>
          <w:lang w:val="sr-Cyrl-RS" w:eastAsia="zh-CN"/>
        </w:rPr>
        <w:t xml:space="preserve">. </w:t>
      </w:r>
    </w:p>
    <w:p w:rsidR="00750CF0" w:rsidRDefault="00750CF0" w:rsidP="00750CF0">
      <w:pPr>
        <w:suppressAutoHyphens/>
        <w:ind w:firstLine="708"/>
        <w:jc w:val="both"/>
        <w:rPr>
          <w:rStyle w:val="Emphasis"/>
          <w:rFonts w:ascii="Arial" w:hAnsi="Arial" w:cs="Arial"/>
          <w:color w:val="44546A" w:themeColor="text2"/>
        </w:rPr>
      </w:pP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Za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sve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dodatne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informacije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molimo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Vas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da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se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obratite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na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telefon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021/4897-889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ili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na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sz w:val="22"/>
          <w:szCs w:val="22"/>
          <w:lang w:val="sr-Cyrl-RS"/>
        </w:rPr>
        <w:t>mejl</w:t>
      </w:r>
      <w:proofErr w:type="spellEnd"/>
      <w:r>
        <w:rPr>
          <w:rStyle w:val="Emphasis"/>
          <w:rFonts w:ascii="Arial" w:hAnsi="Arial" w:cs="Arial"/>
          <w:sz w:val="22"/>
          <w:szCs w:val="22"/>
          <w:lang w:val="sr-Cyrl-RS"/>
        </w:rPr>
        <w:t xml:space="preserve">: </w:t>
      </w:r>
      <w:hyperlink r:id="rId5" w:history="1">
        <w:r>
          <w:rPr>
            <w:rStyle w:val="Emphasis"/>
            <w:rFonts w:ascii="Arial" w:hAnsi="Arial" w:cs="Arial"/>
            <w:color w:val="44546A" w:themeColor="text2"/>
            <w:sz w:val="22"/>
            <w:szCs w:val="22"/>
            <w:lang w:val="sr-Cyrl-RS"/>
          </w:rPr>
          <w:t>epidemiologija@izjzv.org.rs</w:t>
        </w:r>
      </w:hyperlink>
    </w:p>
    <w:p w:rsidR="00D93624" w:rsidRDefault="00D93624" w:rsidP="0018446C">
      <w:pPr>
        <w:suppressAutoHyphens/>
        <w:ind w:firstLine="708"/>
        <w:jc w:val="both"/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</w:pPr>
    </w:p>
    <w:p w:rsidR="00D93624" w:rsidRDefault="00D93624" w:rsidP="0018446C">
      <w:pPr>
        <w:suppressAutoHyphens/>
        <w:ind w:firstLine="708"/>
        <w:jc w:val="both"/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</w:pPr>
    </w:p>
    <w:p w:rsidR="00B11D72" w:rsidRDefault="00B11D72" w:rsidP="00B10195">
      <w:pPr>
        <w:suppressAutoHyphens/>
        <w:jc w:val="both"/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</w:pPr>
    </w:p>
    <w:p w:rsidR="00B10195" w:rsidRDefault="00D93624" w:rsidP="00B10195">
      <w:pPr>
        <w:suppressAutoHyphens/>
        <w:jc w:val="both"/>
        <w:rPr>
          <w:rStyle w:val="Emphasis"/>
          <w:rFonts w:ascii="Arial" w:hAnsi="Arial" w:cs="Arial"/>
          <w:color w:val="44546A" w:themeColor="text2"/>
          <w:sz w:val="22"/>
          <w:szCs w:val="22"/>
          <w:lang w:val="sr-Latn-RS"/>
        </w:rPr>
      </w:pP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lastRenderedPageBreak/>
        <w:t>Raspored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aktivnosti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povodom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Evropske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nedelјe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testiranja</w:t>
      </w:r>
      <w:proofErr w:type="spellEnd"/>
      <w:r w:rsidR="00EA2A03">
        <w:rPr>
          <w:rStyle w:val="Emphasis"/>
          <w:rFonts w:ascii="Arial" w:hAnsi="Arial" w:cs="Arial"/>
          <w:color w:val="44546A" w:themeColor="text2"/>
          <w:sz w:val="22"/>
          <w:szCs w:val="22"/>
          <w:lang w:val="sr-Latn-RS"/>
        </w:rPr>
        <w:t xml:space="preserve"> (ETW)</w:t>
      </w:r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i</w:t>
      </w:r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Svetskog</w:t>
      </w:r>
      <w:proofErr w:type="spellEnd"/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AIDS</w:t>
      </w:r>
      <w:r w:rsidR="00B10195"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 xml:space="preserve"> </w:t>
      </w:r>
      <w:proofErr w:type="spellStart"/>
      <w:r>
        <w:rPr>
          <w:rStyle w:val="Emphasis"/>
          <w:rFonts w:ascii="Arial" w:hAnsi="Arial" w:cs="Arial"/>
          <w:color w:val="44546A" w:themeColor="text2"/>
          <w:sz w:val="22"/>
          <w:szCs w:val="22"/>
          <w:lang w:val="sr-Cyrl-RS"/>
        </w:rPr>
        <w:t>dana</w:t>
      </w:r>
      <w:proofErr w:type="spellEnd"/>
      <w:r w:rsidR="00EA2A03">
        <w:rPr>
          <w:rStyle w:val="Emphasis"/>
          <w:rFonts w:ascii="Arial" w:hAnsi="Arial" w:cs="Arial"/>
          <w:color w:val="44546A" w:themeColor="text2"/>
          <w:sz w:val="22"/>
          <w:szCs w:val="22"/>
          <w:lang w:val="sr-Latn-RS"/>
        </w:rPr>
        <w:t xml:space="preserve"> (WAD)</w:t>
      </w:r>
    </w:p>
    <w:p w:rsidR="006828BE" w:rsidRPr="00EA2A03" w:rsidRDefault="006828BE" w:rsidP="00B10195">
      <w:pPr>
        <w:suppressAutoHyphens/>
        <w:jc w:val="both"/>
        <w:rPr>
          <w:rFonts w:ascii="Arial" w:hAnsi="Arial" w:cs="Arial"/>
          <w:sz w:val="22"/>
          <w:szCs w:val="22"/>
          <w:lang w:val="sr-Latn-RS" w:eastAsia="zh-CN"/>
        </w:rPr>
      </w:pPr>
    </w:p>
    <w:tbl>
      <w:tblPr>
        <w:tblW w:w="9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1417"/>
        <w:gridCol w:w="1560"/>
        <w:gridCol w:w="1559"/>
        <w:gridCol w:w="1941"/>
        <w:gridCol w:w="1579"/>
      </w:tblGrid>
      <w:tr w:rsidR="00B10195" w:rsidRPr="00B10195" w:rsidTr="0028193F">
        <w:trPr>
          <w:trHeight w:val="315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bookmarkStart w:id="0" w:name="_GoBack"/>
            <w:bookmarkEnd w:id="0"/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atum</w:t>
            </w:r>
            <w:proofErr w:type="spellEnd"/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sto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reme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ktivnosti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česnici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EA2A03" w:rsidRDefault="00D93624" w:rsidP="00EA2A03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/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 w:rsidR="00EA2A03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5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ZJZV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nferen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nare</w:t>
            </w:r>
            <w:proofErr w:type="spellEnd"/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EA2A03" w:rsidRDefault="00D93624" w:rsidP="00EA2A03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/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 w:rsidR="00EA2A03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7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170C1A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ibina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320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8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EA2A03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7 – 19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EA2A03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NS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EA2A03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CheckPoin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uleva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slobođen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9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B26A90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Udruženje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Lin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linik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fektiv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olest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6 – 18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870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0 – 00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SM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0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ul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 - 13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spre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ošte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mladin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zas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S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ombor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8 -14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ZJZ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 - 24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ZJZ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1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3 - 15h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rst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uk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ukatora</w:t>
            </w:r>
            <w:proofErr w:type="spellEnd"/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rs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440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2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 – 15h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spre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tskog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lobodan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jić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stvenu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štitu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at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,</w:t>
            </w:r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2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-14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P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uk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radnik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P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-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3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-14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ukacij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poslenih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om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u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3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 - 21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t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oliklini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im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lošević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6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stvenu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štitu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at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3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14 - 17 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vratišt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sob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rist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roge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3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8 - 21h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vratišt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eksual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radnice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4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davanje</w:t>
            </w:r>
            <w:proofErr w:type="spellEnd"/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26A90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SOP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, </w:t>
            </w:r>
            <w:proofErr w:type="spellStart"/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="00B26A90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av</w:t>
            </w:r>
            <w:r w:rsidR="00B26A90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+</w:t>
            </w:r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, Udruženje Crvena Linija</w:t>
            </w:r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B10195" w:rsidRPr="00B10195" w:rsidTr="0028193F">
        <w:trPr>
          <w:trHeight w:val="133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7.11.2017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ečej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B10195" w:rsidRPr="00B10195" w:rsidRDefault="00B10195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 – 13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B10195" w:rsidRPr="00B10195" w:rsidRDefault="00D93624" w:rsidP="00B10195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mladin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zas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S</w:t>
            </w:r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ečejsko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="00B10195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ladih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B10195" w:rsidRPr="00EA2A03" w:rsidRDefault="00B10195" w:rsidP="00EA2A03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 w:rsid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 w:rsidR="00EA2A03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4D1A25">
        <w:trPr>
          <w:trHeight w:val="1335"/>
        </w:trPr>
        <w:tc>
          <w:tcPr>
            <w:tcW w:w="1413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7.11.2017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ančevo</w:t>
            </w:r>
          </w:p>
        </w:tc>
        <w:tc>
          <w:tcPr>
            <w:tcW w:w="1560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0h Okružni zatvor Pančevo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USOP, Nova+, Omladina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Jazasa</w:t>
            </w:r>
            <w:proofErr w:type="spellEnd"/>
          </w:p>
        </w:tc>
        <w:tc>
          <w:tcPr>
            <w:tcW w:w="1579" w:type="dxa"/>
            <w:shd w:val="clear" w:color="000000" w:fill="FFFFFF"/>
          </w:tcPr>
          <w:p w:rsidR="00F96F30" w:rsidRDefault="00F96F30" w:rsidP="00DC1AE3">
            <w:pPr>
              <w:jc w:val="center"/>
            </w:pPr>
            <w:r w:rsidRPr="00880DDF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880DDF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4D1A25">
        <w:trPr>
          <w:trHeight w:val="1335"/>
        </w:trPr>
        <w:tc>
          <w:tcPr>
            <w:tcW w:w="1413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7.11.2017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ančevo</w:t>
            </w:r>
          </w:p>
        </w:tc>
        <w:tc>
          <w:tcPr>
            <w:tcW w:w="1560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3h Gradski trg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</w:tcPr>
          <w:p w:rsidR="00F96F30" w:rsidRPr="00F96F30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USOP, Nova+, Omladina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Jazasa</w:t>
            </w:r>
            <w:proofErr w:type="spellEnd"/>
          </w:p>
        </w:tc>
        <w:tc>
          <w:tcPr>
            <w:tcW w:w="1579" w:type="dxa"/>
            <w:shd w:val="clear" w:color="000000" w:fill="FFFFFF"/>
          </w:tcPr>
          <w:p w:rsidR="00F96F30" w:rsidRDefault="00F96F30" w:rsidP="00DC1AE3">
            <w:pPr>
              <w:jc w:val="center"/>
            </w:pPr>
            <w:r w:rsidRPr="00880DDF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880DDF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8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nferenci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nare</w:t>
            </w:r>
            <w:proofErr w:type="spellEnd"/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kind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1440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8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 – 12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Fruktus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DE1512">
        <w:trPr>
          <w:trHeight w:val="1369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8.11.2017.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</w:tcPr>
          <w:p w:rsidR="00F96F30" w:rsidRPr="00DE1512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2-12 i 30h Policijska stanica BP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</w:tcPr>
          <w:p w:rsidR="00F96F30" w:rsidRPr="00EA2A03" w:rsidRDefault="00B26A9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942D6">
        <w:trPr>
          <w:trHeight w:val="1369"/>
        </w:trPr>
        <w:tc>
          <w:tcPr>
            <w:tcW w:w="1413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8.11.2017.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 i 30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– 13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tadonsk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entar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D4586B">
        <w:trPr>
          <w:trHeight w:val="560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8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nferencija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av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+</w:t>
            </w:r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9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rbas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 - 13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om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rbas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rst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870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9.11.2017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đij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2 – 14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F96F30" w:rsidRPr="00B10195" w:rsidTr="0028193F">
        <w:trPr>
          <w:trHeight w:val="870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29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Ruma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5 – 17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F96F30" w:rsidRPr="00B10195" w:rsidTr="0028193F">
        <w:trPr>
          <w:trHeight w:val="1155"/>
        </w:trPr>
        <w:tc>
          <w:tcPr>
            <w:tcW w:w="1413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0.11.2017.</w:t>
            </w:r>
          </w:p>
        </w:tc>
        <w:tc>
          <w:tcPr>
            <w:tcW w:w="1417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 - 21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t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oliklini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im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lošević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6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000000" w:fill="FFFFFF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stvenu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štitu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tudenat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stitu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ine</w:t>
            </w:r>
            <w:proofErr w:type="spellEnd"/>
          </w:p>
        </w:tc>
        <w:tc>
          <w:tcPr>
            <w:tcW w:w="1579" w:type="dxa"/>
            <w:shd w:val="clear" w:color="000000" w:fill="FFFFFF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172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5B5D8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, Srednja m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icin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ibin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erformans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viz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nan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Srednja m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icin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7 - 21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K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13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Vojvod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ojović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1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Živ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iblioteka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Linij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9-13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kružni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tvo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EA2A03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0.11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lektrotehničk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ibina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mladin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zas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S</w:t>
            </w:r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D93624" w:rsidRDefault="00B26A9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915"/>
        </w:trPr>
        <w:tc>
          <w:tcPr>
            <w:tcW w:w="1413" w:type="dxa"/>
            <w:shd w:val="clear" w:color="auto" w:fill="auto"/>
            <w:noWrap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embar</w:t>
            </w:r>
            <w:proofErr w:type="spellEnd"/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</w:t>
            </w: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Građevinsk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davanje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mladin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zas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S</w:t>
            </w:r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T</w:t>
            </w: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/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915"/>
        </w:trPr>
        <w:tc>
          <w:tcPr>
            <w:tcW w:w="1413" w:type="dxa"/>
            <w:shd w:val="clear" w:color="auto" w:fill="auto"/>
            <w:noWrap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Novi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ad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21</w:t>
            </w:r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h</w:t>
            </w:r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Klub</w:t>
            </w:r>
            <w:proofErr w:type="spellEnd"/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 xml:space="preserve"> Shamrock</w:t>
            </w:r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Mite</w:t>
            </w:r>
            <w:proofErr w:type="spellEnd"/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Ružića</w:t>
            </w:r>
            <w:proofErr w:type="spellEnd"/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 xml:space="preserve"> 5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Pozitivan</w:t>
            </w:r>
            <w:proofErr w:type="spellEnd"/>
            <w:r w:rsidRPr="00D93624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  <w:t>koncert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druženje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revent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915"/>
        </w:trPr>
        <w:tc>
          <w:tcPr>
            <w:tcW w:w="1413" w:type="dxa"/>
            <w:shd w:val="clear" w:color="auto" w:fill="auto"/>
            <w:noWrap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noWrap/>
            <w:vAlign w:val="center"/>
          </w:tcPr>
          <w:p w:rsidR="00F96F30" w:rsidRPr="00B10195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ačk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Palank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11 – 12h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96F30" w:rsidRPr="00DE1512" w:rsidRDefault="00F96F30" w:rsidP="00F96F30">
            <w:pPr>
              <w:jc w:val="center"/>
              <w:textAlignment w:val="auto"/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  <w:lang w:val="sr-Cyrl-RS"/>
              </w:rPr>
            </w:pPr>
            <w:r>
              <w:rPr>
                <w:rFonts w:ascii="Arial" w:hAnsi="Arial" w:cs="Arial"/>
                <w:color w:val="26282A"/>
                <w:sz w:val="22"/>
                <w:szCs w:val="22"/>
                <w:lang w:val="sr-Latn-RS" w:eastAsia="sr-Latn-RS"/>
              </w:rPr>
              <w:t>J</w:t>
            </w:r>
            <w:r w:rsidRPr="00DE1512">
              <w:rPr>
                <w:rFonts w:ascii="Arial" w:hAnsi="Arial" w:cs="Arial"/>
                <w:color w:val="26282A"/>
                <w:sz w:val="22"/>
                <w:szCs w:val="22"/>
                <w:lang w:val="sr-Latn-RS" w:eastAsia="sr-Latn-RS"/>
              </w:rPr>
              <w:t xml:space="preserve">avni čas o HIV-u u gimnaziji "20 oktobar" i SŠC "Dr Radivoj </w:t>
            </w:r>
            <w:proofErr w:type="spellStart"/>
            <w:r w:rsidRPr="00DE1512">
              <w:rPr>
                <w:rFonts w:ascii="Arial" w:hAnsi="Arial" w:cs="Arial"/>
                <w:color w:val="26282A"/>
                <w:sz w:val="22"/>
                <w:szCs w:val="22"/>
                <w:lang w:val="sr-Latn-RS" w:eastAsia="sr-Latn-RS"/>
              </w:rPr>
              <w:t>Uvalić</w:t>
            </w:r>
            <w:proofErr w:type="spellEnd"/>
            <w:r w:rsidRPr="00DE1512">
              <w:rPr>
                <w:rFonts w:ascii="Arial" w:hAnsi="Arial" w:cs="Arial"/>
                <w:color w:val="26282A"/>
                <w:sz w:val="22"/>
                <w:szCs w:val="22"/>
                <w:lang w:val="sr-Latn-RS" w:eastAsia="sr-Latn-RS"/>
              </w:rPr>
              <w:t>"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DE1512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om zdravlja Bačka Palanka, Crveni krst</w:t>
            </w:r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1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onferencij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je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D93624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</w:t>
            </w:r>
            <w:r w:rsidRPr="00D93624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Sremska Mitrovic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 xml:space="preserve">19 h u </w:t>
            </w:r>
            <w:proofErr w:type="spellStart"/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knjižara</w:t>
            </w:r>
            <w:proofErr w:type="spellEnd"/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 xml:space="preserve"> "Buk Bar" 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P</w:t>
            </w:r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redavanje</w:t>
            </w:r>
            <w:proofErr w:type="spellEnd"/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 xml:space="preserve">  </w:t>
            </w:r>
            <w:proofErr w:type="spellStart"/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>i</w:t>
            </w:r>
            <w:proofErr w:type="spellEnd"/>
            <w:r w:rsidRPr="002942D6">
              <w:rPr>
                <w:rFonts w:ascii="Arial" w:hAnsi="Arial" w:cs="Arial"/>
                <w:color w:val="26282A"/>
                <w:sz w:val="22"/>
                <w:szCs w:val="22"/>
                <w:shd w:val="clear" w:color="auto" w:fill="FFFFFF"/>
              </w:rPr>
              <w:t xml:space="preserve"> DPST 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ms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itrovic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7-20h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172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13-15h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Edukaci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učeni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ih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-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i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rst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renjanin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8 -14h ZZJZ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9 - 24h ZZJZ</w:t>
            </w:r>
          </w:p>
        </w:tc>
        <w:tc>
          <w:tcPr>
            <w:tcW w:w="1559" w:type="dxa"/>
            <w:shd w:val="clear" w:color="000000" w:fill="FFFFFF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ubotic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  <w:hideMark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1-14h trg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erformans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Kikind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, Crveni krst</w:t>
            </w:r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A2602">
        <w:trPr>
          <w:trHeight w:val="585"/>
        </w:trPr>
        <w:tc>
          <w:tcPr>
            <w:tcW w:w="1413" w:type="dxa"/>
            <w:shd w:val="clear" w:color="auto" w:fill="auto"/>
          </w:tcPr>
          <w:p w:rsidR="00F96F30" w:rsidRPr="002942D6" w:rsidRDefault="00F96F30" w:rsidP="00F96F30">
            <w:pPr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20h Kafić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azzia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Žurka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Kikind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, Crveni krst</w:t>
            </w:r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96F30" w:rsidRPr="00B10195" w:rsidTr="002A2602">
        <w:trPr>
          <w:trHeight w:val="585"/>
        </w:trPr>
        <w:tc>
          <w:tcPr>
            <w:tcW w:w="1413" w:type="dxa"/>
            <w:shd w:val="clear" w:color="auto" w:fill="auto"/>
          </w:tcPr>
          <w:p w:rsidR="00F96F30" w:rsidRPr="002942D6" w:rsidRDefault="00F96F30" w:rsidP="00F96F30">
            <w:pPr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01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20h Kafić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azzia</w:t>
            </w:r>
            <w:proofErr w:type="spellEnd"/>
          </w:p>
        </w:tc>
        <w:tc>
          <w:tcPr>
            <w:tcW w:w="1559" w:type="dxa"/>
            <w:shd w:val="clear" w:color="000000" w:fill="FFFFFF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Žurka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Kikind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, Crveni krst</w:t>
            </w:r>
          </w:p>
        </w:tc>
        <w:tc>
          <w:tcPr>
            <w:tcW w:w="1579" w:type="dxa"/>
            <w:shd w:val="clear" w:color="auto" w:fill="auto"/>
            <w:vAlign w:val="center"/>
          </w:tcPr>
          <w:p w:rsidR="00F96F30" w:rsidRPr="002942D6" w:rsidRDefault="00F96F30" w:rsidP="00F96F3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5F7D63">
        <w:trPr>
          <w:trHeight w:val="585"/>
        </w:trPr>
        <w:tc>
          <w:tcPr>
            <w:tcW w:w="1413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2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Novi Sad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B6459" w:rsidRPr="00B10195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7 – 19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h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NS</w:t>
            </w:r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CheckPoint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ulevar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slobođenja</w:t>
            </w:r>
            <w:proofErr w:type="spellEnd"/>
            <w:r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91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B6459" w:rsidRPr="00B10195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B6459" w:rsidRPr="00B10195" w:rsidRDefault="00B26A90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Udruženje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Crvena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Linija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linika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infektivne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="00FB6459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bolesti</w:t>
            </w:r>
            <w:proofErr w:type="spellEnd"/>
            <w:r w:rsidR="00FB6459" w:rsidRPr="00B10195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, </w:t>
            </w:r>
          </w:p>
        </w:tc>
        <w:tc>
          <w:tcPr>
            <w:tcW w:w="1579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Subotic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1 – 14 h zatvor</w:t>
            </w:r>
          </w:p>
        </w:tc>
        <w:tc>
          <w:tcPr>
            <w:tcW w:w="1559" w:type="dxa"/>
            <w:shd w:val="clear" w:color="000000" w:fill="FFFFFF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 xml:space="preserve">USOP,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</w:p>
        </w:tc>
        <w:tc>
          <w:tcPr>
            <w:tcW w:w="1579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B26A90">
        <w:trPr>
          <w:trHeight w:val="315"/>
        </w:trPr>
        <w:tc>
          <w:tcPr>
            <w:tcW w:w="1413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B6459" w:rsidRPr="00B26A90" w:rsidRDefault="00B26A90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Bačka Topola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B6459" w:rsidRPr="002942D6" w:rsidRDefault="00FB6459" w:rsidP="00B26A90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1</w:t>
            </w:r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4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– 1</w:t>
            </w:r>
            <w:r w:rsidR="00B26A90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6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h 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MSM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</w:p>
        </w:tc>
        <w:tc>
          <w:tcPr>
            <w:tcW w:w="1579" w:type="dxa"/>
            <w:shd w:val="clear" w:color="auto" w:fill="auto"/>
            <w:hideMark/>
          </w:tcPr>
          <w:p w:rsidR="00FB6459" w:rsidRPr="002942D6" w:rsidRDefault="00FB6459" w:rsidP="00FB645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28193F">
        <w:trPr>
          <w:trHeight w:val="315"/>
        </w:trPr>
        <w:tc>
          <w:tcPr>
            <w:tcW w:w="1413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3.12.2017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FB6459" w:rsidRPr="00B26A90" w:rsidRDefault="00B26A90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Subotica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FB6459" w:rsidRPr="002942D6" w:rsidRDefault="00B26A90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17</w:t>
            </w:r>
            <w:r w:rsidR="00FB6459"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– 24h </w:t>
            </w:r>
            <w:proofErr w:type="spellStart"/>
            <w:r w:rsidR="00FB6459"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trg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PST</w:t>
            </w:r>
          </w:p>
        </w:tc>
        <w:tc>
          <w:tcPr>
            <w:tcW w:w="1941" w:type="dxa"/>
            <w:shd w:val="clear" w:color="auto" w:fill="auto"/>
            <w:vAlign w:val="center"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Asocijaci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Duga</w:t>
            </w:r>
            <w:proofErr w:type="spellEnd"/>
          </w:p>
        </w:tc>
        <w:tc>
          <w:tcPr>
            <w:tcW w:w="1579" w:type="dxa"/>
            <w:shd w:val="clear" w:color="auto" w:fill="auto"/>
          </w:tcPr>
          <w:p w:rsidR="00FB6459" w:rsidRPr="002942D6" w:rsidRDefault="00FB6459" w:rsidP="00FB645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28193F">
        <w:trPr>
          <w:trHeight w:val="795"/>
        </w:trPr>
        <w:tc>
          <w:tcPr>
            <w:tcW w:w="1413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4.12.2017.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Kikinda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14 - 15h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redavanj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-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rednj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medicinsk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škola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Kikinda</w:t>
            </w:r>
          </w:p>
        </w:tc>
        <w:tc>
          <w:tcPr>
            <w:tcW w:w="1579" w:type="dxa"/>
            <w:shd w:val="clear" w:color="auto" w:fill="auto"/>
            <w:hideMark/>
          </w:tcPr>
          <w:p w:rsidR="00FB6459" w:rsidRPr="002942D6" w:rsidRDefault="00FB6459" w:rsidP="00FB645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  <w:tr w:rsidR="00FB6459" w:rsidRPr="00B10195" w:rsidTr="0028193F">
        <w:trPr>
          <w:trHeight w:val="585"/>
        </w:trPr>
        <w:tc>
          <w:tcPr>
            <w:tcW w:w="1413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</w:p>
        </w:tc>
        <w:tc>
          <w:tcPr>
            <w:tcW w:w="1417" w:type="dxa"/>
            <w:shd w:val="clear" w:color="auto" w:fill="auto"/>
            <w:noWrap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Odžaci</w:t>
            </w:r>
            <w:proofErr w:type="spellEnd"/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P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redavanje</w:t>
            </w:r>
            <w:proofErr w:type="spellEnd"/>
          </w:p>
        </w:tc>
        <w:tc>
          <w:tcPr>
            <w:tcW w:w="1941" w:type="dxa"/>
            <w:shd w:val="clear" w:color="auto" w:fill="auto"/>
            <w:vAlign w:val="center"/>
            <w:hideMark/>
          </w:tcPr>
          <w:p w:rsidR="00FB6459" w:rsidRPr="002942D6" w:rsidRDefault="00FB6459" w:rsidP="00FB6459">
            <w:pPr>
              <w:jc w:val="center"/>
              <w:textAlignment w:val="auto"/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</w:pP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vod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a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javno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zdravlјe</w:t>
            </w:r>
            <w:proofErr w:type="spellEnd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 xml:space="preserve"> </w:t>
            </w:r>
            <w:proofErr w:type="spellStart"/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Sombor</w:t>
            </w:r>
            <w:proofErr w:type="spellEnd"/>
          </w:p>
        </w:tc>
        <w:tc>
          <w:tcPr>
            <w:tcW w:w="1579" w:type="dxa"/>
            <w:shd w:val="clear" w:color="auto" w:fill="auto"/>
            <w:noWrap/>
            <w:hideMark/>
          </w:tcPr>
          <w:p w:rsidR="00FB6459" w:rsidRPr="002942D6" w:rsidRDefault="00FB6459" w:rsidP="00FB645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Cyrl-RS" w:eastAsia="sr-Latn-RS"/>
              </w:rPr>
              <w:t>WA</w:t>
            </w:r>
            <w:r w:rsidRPr="002942D6">
              <w:rPr>
                <w:rFonts w:ascii="Arial" w:hAnsi="Arial" w:cs="Arial"/>
                <w:color w:val="000000"/>
                <w:sz w:val="22"/>
                <w:szCs w:val="22"/>
                <w:lang w:val="sr-Latn-RS" w:eastAsia="sr-Latn-RS"/>
              </w:rPr>
              <w:t>D</w:t>
            </w:r>
          </w:p>
        </w:tc>
      </w:tr>
    </w:tbl>
    <w:p w:rsidR="008F36ED" w:rsidRDefault="008F36ED" w:rsidP="00DE1512">
      <w:pPr>
        <w:textAlignment w:val="auto"/>
        <w:rPr>
          <w:rFonts w:ascii="Arial" w:hAnsi="Arial" w:cs="Arial"/>
          <w:sz w:val="22"/>
          <w:szCs w:val="22"/>
          <w:lang w:val="sr-Cyrl-RS"/>
        </w:rPr>
      </w:pPr>
    </w:p>
    <w:sectPr w:rsidR="008F36ED">
      <w:pgSz w:w="12240" w:h="15840"/>
      <w:pgMar w:top="851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jms">
    <w:altName w:val="Times New Roman"/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sDAzMjY2NzY0sjBR0lEKTi0uzszPAykwrAUAXryQHywAAAA="/>
  </w:docVars>
  <w:rsids>
    <w:rsidRoot w:val="00E36A57"/>
    <w:rsid w:val="00115515"/>
    <w:rsid w:val="00170C1A"/>
    <w:rsid w:val="0018446C"/>
    <w:rsid w:val="001F5CBD"/>
    <w:rsid w:val="002774E4"/>
    <w:rsid w:val="0028193F"/>
    <w:rsid w:val="002942D6"/>
    <w:rsid w:val="004547F5"/>
    <w:rsid w:val="005B32DC"/>
    <w:rsid w:val="005B5D84"/>
    <w:rsid w:val="006828BE"/>
    <w:rsid w:val="006F4651"/>
    <w:rsid w:val="00750CF0"/>
    <w:rsid w:val="008F36ED"/>
    <w:rsid w:val="00940E44"/>
    <w:rsid w:val="00B10195"/>
    <w:rsid w:val="00B11D72"/>
    <w:rsid w:val="00B26A90"/>
    <w:rsid w:val="00C22A09"/>
    <w:rsid w:val="00D4586B"/>
    <w:rsid w:val="00D52705"/>
    <w:rsid w:val="00D83552"/>
    <w:rsid w:val="00D93624"/>
    <w:rsid w:val="00DC1AE3"/>
    <w:rsid w:val="00DE1512"/>
    <w:rsid w:val="00E36A57"/>
    <w:rsid w:val="00EA2A03"/>
    <w:rsid w:val="00F96F30"/>
    <w:rsid w:val="00FB6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B95A5A-9BF7-4BFE-8842-E0A1ED2DE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A57"/>
    <w:pPr>
      <w:spacing w:after="0" w:line="240" w:lineRule="auto"/>
      <w:textAlignment w:val="baseline"/>
    </w:pPr>
    <w:rPr>
      <w:rFonts w:ascii="Tajms" w:eastAsia="Times New Roman" w:hAnsi="Tajms" w:cs="Times New Roman"/>
      <w:color w:val="00000A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99"/>
    <w:qFormat/>
    <w:rsid w:val="00E36A57"/>
    <w:rPr>
      <w:rFonts w:cs="Times New Roman"/>
      <w:i/>
      <w:iCs/>
    </w:rPr>
  </w:style>
  <w:style w:type="paragraph" w:customStyle="1" w:styleId="Default">
    <w:name w:val="Default"/>
    <w:uiPriority w:val="99"/>
    <w:qFormat/>
    <w:rsid w:val="00E36A57"/>
    <w:pPr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qFormat/>
    <w:rsid w:val="00E36A57"/>
    <w:pPr>
      <w:spacing w:beforeAutospacing="1" w:afterAutospacing="1"/>
      <w:textAlignment w:val="auto"/>
    </w:pPr>
    <w:rPr>
      <w:rFonts w:ascii="Times New Roman" w:hAnsi="Times New Roman"/>
      <w:szCs w:val="24"/>
      <w:lang w:val="vi-VN" w:eastAsia="vi-V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C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C1A"/>
    <w:rPr>
      <w:rFonts w:ascii="Segoe UI" w:eastAsia="Times New Roman" w:hAnsi="Segoe UI" w:cs="Segoe UI"/>
      <w:color w:val="00000A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epidemiologija@izjzv.org.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EFEBE-BD4E-4359-84FE-3EBABD63F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mila Zobenica</dc:creator>
  <cp:keywords/>
  <dc:description/>
  <cp:lastModifiedBy>Josip Mihajlović</cp:lastModifiedBy>
  <cp:revision>2</cp:revision>
  <cp:lastPrinted>2017-11-17T09:03:00Z</cp:lastPrinted>
  <dcterms:created xsi:type="dcterms:W3CDTF">2017-11-23T11:04:00Z</dcterms:created>
  <dcterms:modified xsi:type="dcterms:W3CDTF">2017-11-23T11:04:00Z</dcterms:modified>
</cp:coreProperties>
</file>